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iagrams/colors1.xml" ContentType="application/vnd.openxmlformats-officedocument.drawingml.diagramColors+xml"/>
  <Override PartName="/word/diagrams/data1.xml" ContentType="application/vnd.openxmlformats-officedocument.drawingml.diagramData+xml"/>
  <Override PartName="/word/diagrams/drawing1.xml" ContentType="application/vnd.ms-office.drawingml.diagramDrawing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21.2.0 -->
  <w:body>
    <w:p w:rsidR="00CE1BC8" w14:paraId="01CCEAB0" w14:textId="77777777">
      <w:pPr>
        <w:rPr>
          <w:sz w:val="44"/>
          <w:szCs w:val="44"/>
          <w:lang w:val="en-US"/>
        </w:rPr>
      </w:pPr>
      <w:r w:rsidRPr="00CE1BC8">
        <w:rPr>
          <w:b/>
          <w:bCs/>
          <w:sz w:val="44"/>
          <w:szCs w:val="44"/>
          <w:u w:val="single"/>
          <w:lang w:val="en-US"/>
        </w:rPr>
        <w:t xml:space="preserve">Project Report         Group 2 </w:t>
      </w:r>
      <w:r w:rsidRPr="00CE1BC8">
        <w:rPr>
          <w:rFonts w:ascii="Wingdings" w:hAnsi="Wingdings"/>
          <w:b/>
          <w:bCs/>
          <w:sz w:val="44"/>
          <w:szCs w:val="44"/>
          <w:u w:val="single"/>
          <w:lang w:val="en-US"/>
        </w:rPr>
        <w:sym w:font="Wingdings" w:char="F0E0"/>
      </w:r>
      <w:r w:rsidRPr="00CE1BC8">
        <w:rPr>
          <w:b/>
          <w:bCs/>
          <w:sz w:val="44"/>
          <w:szCs w:val="44"/>
          <w:u w:val="single"/>
          <w:lang w:val="en-US"/>
        </w:rPr>
        <w:t>Team2</w:t>
      </w:r>
    </w:p>
    <w:p w:rsidR="001C7F32" w:rsidP="00CE1BC8" w14:paraId="14FABE58" w14:textId="3BE5FBBC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 w:rsidRPr="00CE1BC8">
        <w:rPr>
          <w:b/>
          <w:bCs/>
          <w:sz w:val="32"/>
          <w:szCs w:val="32"/>
          <w:lang w:val="en-US"/>
        </w:rPr>
        <w:t xml:space="preserve"> Abstract</w:t>
      </w:r>
      <w:r w:rsidRPr="00CE1BC8">
        <w:rPr>
          <w:sz w:val="32"/>
          <w:szCs w:val="32"/>
          <w:lang w:val="en-US"/>
        </w:rPr>
        <w:t xml:space="preserve"> – Our project aims to make a game shop filled with 4 games each costing the user 120/- also it is designed such that the generated bill will </w:t>
      </w:r>
      <w:r w:rsidR="00BE43F4">
        <w:rPr>
          <w:sz w:val="32"/>
          <w:szCs w:val="32"/>
          <w:lang w:val="en-US"/>
        </w:rPr>
        <w:t xml:space="preserve">have a flaw and it will </w:t>
      </w:r>
      <w:r w:rsidRPr="00CE1BC8">
        <w:rPr>
          <w:sz w:val="32"/>
          <w:szCs w:val="32"/>
          <w:lang w:val="en-US"/>
        </w:rPr>
        <w:t>ask</w:t>
      </w:r>
      <w:r w:rsidR="00BE43F4">
        <w:rPr>
          <w:sz w:val="32"/>
          <w:szCs w:val="32"/>
          <w:lang w:val="en-US"/>
        </w:rPr>
        <w:t xml:space="preserve"> you</w:t>
      </w:r>
      <w:r w:rsidRPr="00CE1BC8">
        <w:rPr>
          <w:sz w:val="32"/>
          <w:szCs w:val="32"/>
          <w:lang w:val="en-US"/>
        </w:rPr>
        <w:t xml:space="preserve"> for more money </w:t>
      </w:r>
      <w:r w:rsidR="00BE43F4">
        <w:rPr>
          <w:sz w:val="32"/>
          <w:szCs w:val="32"/>
          <w:lang w:val="en-US"/>
        </w:rPr>
        <w:t xml:space="preserve">than estimated </w:t>
      </w:r>
      <w:r w:rsidRPr="00CE1BC8">
        <w:rPr>
          <w:sz w:val="32"/>
          <w:szCs w:val="32"/>
          <w:lang w:val="en-US"/>
        </w:rPr>
        <w:t xml:space="preserve">if you are not careful you will be in a loss else you can refer to the desk and ask for the calculator and check what it costs after disagreeing to the generated </w:t>
      </w:r>
      <w:r w:rsidRPr="00CE1BC8" w:rsidR="004B683D">
        <w:rPr>
          <w:sz w:val="32"/>
          <w:szCs w:val="32"/>
          <w:lang w:val="en-US"/>
        </w:rPr>
        <w:t>bill.</w:t>
      </w:r>
    </w:p>
    <w:p w:rsidR="00BE43F4" w:rsidP="00CE1BC8" w14:paraId="64C0E5AD" w14:textId="215098D3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US"/>
        </w:rPr>
      </w:pPr>
      <w:r w:rsidRPr="00BE43F4">
        <w:rPr>
          <w:b/>
          <w:bCs/>
          <w:sz w:val="32"/>
          <w:szCs w:val="32"/>
          <w:lang w:val="en-US"/>
        </w:rPr>
        <w:t>Introduction</w:t>
      </w:r>
      <w:r>
        <w:rPr>
          <w:b/>
          <w:bCs/>
          <w:sz w:val="32"/>
          <w:szCs w:val="32"/>
          <w:lang w:val="en-US"/>
        </w:rPr>
        <w:t xml:space="preserve"> – </w:t>
      </w:r>
    </w:p>
    <w:p w:rsidR="00BE43F4" w:rsidRPr="00792832" w:rsidP="00CE1BC8" w14:paraId="197119AE" w14:textId="040747C1">
      <w:pPr>
        <w:pStyle w:val="ListParagraph"/>
        <w:numPr>
          <w:ilvl w:val="0"/>
          <w:numId w:val="1"/>
        </w:num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 xml:space="preserve">System Requirements – </w:t>
      </w:r>
      <w:r>
        <w:rPr>
          <w:sz w:val="32"/>
          <w:szCs w:val="32"/>
          <w:lang w:val="en-US"/>
        </w:rPr>
        <w:t xml:space="preserve">Prerequisites are </w:t>
      </w:r>
      <w:r w:rsidR="004B683D">
        <w:rPr>
          <w:sz w:val="32"/>
          <w:szCs w:val="32"/>
          <w:lang w:val="en-US"/>
        </w:rPr>
        <w:t>PyCharm</w:t>
      </w:r>
      <w:r>
        <w:rPr>
          <w:sz w:val="32"/>
          <w:szCs w:val="32"/>
          <w:lang w:val="en-US"/>
        </w:rPr>
        <w:t xml:space="preserve"> with </w:t>
      </w:r>
      <w:r>
        <w:rPr>
          <w:sz w:val="32"/>
          <w:szCs w:val="32"/>
          <w:lang w:val="en-US"/>
        </w:rPr>
        <w:t>pygame</w:t>
      </w:r>
      <w:r>
        <w:rPr>
          <w:sz w:val="32"/>
          <w:szCs w:val="32"/>
          <w:lang w:val="en-US"/>
        </w:rPr>
        <w:t xml:space="preserve"> and </w:t>
      </w:r>
      <w:r w:rsidR="004B683D">
        <w:rPr>
          <w:sz w:val="32"/>
          <w:szCs w:val="32"/>
          <w:lang w:val="en-US"/>
        </w:rPr>
        <w:t>Tkinter</w:t>
      </w:r>
      <w:r w:rsidR="004B683D">
        <w:rPr>
          <w:sz w:val="32"/>
          <w:szCs w:val="32"/>
          <w:lang w:val="en-US"/>
        </w:rPr>
        <w:t xml:space="preserve"> extension (</w:t>
      </w:r>
      <w:r>
        <w:rPr>
          <w:sz w:val="32"/>
          <w:szCs w:val="32"/>
          <w:lang w:val="en-US"/>
        </w:rPr>
        <w:t>mostly default</w:t>
      </w:r>
      <w:r w:rsidR="004B683D">
        <w:rPr>
          <w:sz w:val="32"/>
          <w:szCs w:val="32"/>
          <w:lang w:val="en-US"/>
        </w:rPr>
        <w:t>),</w:t>
      </w:r>
      <w:r>
        <w:rPr>
          <w:sz w:val="32"/>
          <w:szCs w:val="32"/>
          <w:lang w:val="en-US"/>
        </w:rPr>
        <w:t xml:space="preserve"> also vs code will work fine if it has all the required extensions</w:t>
      </w:r>
      <w:r w:rsidR="00792832">
        <w:rPr>
          <w:sz w:val="32"/>
          <w:szCs w:val="32"/>
          <w:lang w:val="en-US"/>
        </w:rPr>
        <w:t>.</w:t>
      </w:r>
    </w:p>
    <w:p w:rsidR="00792832" w:rsidP="00792832" w14:paraId="54FE2F1C" w14:textId="4DFA2AC9">
      <w:pPr>
        <w:pStyle w:val="ListParagraph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you should also have the jpg files rps.jpg and hangaroo.jpg with their location.</w:t>
      </w:r>
    </w:p>
    <w:p w:rsidR="00792832" w:rsidP="00792832" w14:paraId="50EDBFA0" w14:textId="7A44C7D7">
      <w:pPr>
        <w:rPr>
          <w:b/>
          <w:bCs/>
          <w:sz w:val="32"/>
          <w:szCs w:val="32"/>
          <w:lang w:val="en-US"/>
        </w:rPr>
      </w:pPr>
      <w:r w:rsidRPr="00792832">
        <w:rPr>
          <w:b/>
          <w:bCs/>
          <w:sz w:val="32"/>
          <w:szCs w:val="32"/>
          <w:lang w:val="en-US"/>
        </w:rPr>
        <w:t xml:space="preserve">    4.</w:t>
      </w:r>
      <w:r>
        <w:rPr>
          <w:b/>
          <w:bCs/>
          <w:sz w:val="32"/>
          <w:szCs w:val="32"/>
          <w:lang w:val="en-US"/>
        </w:rPr>
        <w:t>Flowchart—</w:t>
      </w:r>
    </w:p>
    <w:p w:rsidR="00D32E97" w:rsidP="00D32E97" w14:paraId="4E8A2D64" w14:textId="2334E1D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4495800</wp:posOffset>
                </wp:positionH>
                <wp:positionV relativeFrom="paragraph">
                  <wp:posOffset>1180465</wp:posOffset>
                </wp:positionV>
                <wp:extent cx="933450" cy="285750"/>
                <wp:effectExtent l="0" t="0" r="19050" b="19050"/>
                <wp:wrapSquare wrapText="bothSides"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3450" cy="2857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E97" w:rsidRPr="00D32E97" w14:textId="6EBEE41C">
                            <w:pPr>
                              <w:rPr>
                                <w:b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32E97">
                              <w:rPr>
                                <w:b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lcul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5" type="#_x0000_t202" style="width:73.5pt;height:22.5pt;margin-top:92.95pt;margin-left:354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5408" fillcolor="#2f5496">
                <v:textbox>
                  <w:txbxContent>
                    <w:p w:rsidR="00D32E97" w:rsidRPr="00D32E97" w14:paraId="483E3E94" w14:textId="6EBEE41C">
                      <w:pPr>
                        <w:rPr>
                          <w:b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32E97">
                        <w:rPr>
                          <w:b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>
                            <w14:noFill/>
                            <w14:prstDash w14:val="solid"/>
                            <w14:round/>
                          </w14:textOutline>
                        </w:rPr>
                        <w:t>Calcula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2190750</wp:posOffset>
                </wp:positionH>
                <wp:positionV relativeFrom="paragraph">
                  <wp:posOffset>1532890</wp:posOffset>
                </wp:positionV>
                <wp:extent cx="2590800" cy="771525"/>
                <wp:effectExtent l="0" t="19050" r="38100" b="28575"/>
                <wp:wrapNone/>
                <wp:docPr id="5" name="Arrow: Bent-Up 5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590800" cy="771525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Arrow: Bent-Up 5" o:spid="_x0000_s1026" style="width:204pt;height:60.75pt;margin-top:120.7pt;margin-left:172.5pt;mso-width-percent:0;mso-width-relative:margin;mso-wrap-distance-bottom:0;mso-wrap-distance-left:9pt;mso-wrap-distance-right:9pt;mso-wrap-distance-top:0;mso-wrap-style:square;position:absolute;visibility:visible;v-text-anchor:middle;z-index:251663360" coordsize="2590800,771525" path="m,578644l2301478,578644l2301478,192881l2205038,192881l2397919,l2590800,192881l2494359,192881l2494359,771525l,771525,,578644xe" fillcolor="#4472c4" strokecolor="#1f3763" strokeweight="1pt">
                <v:stroke joinstyle="miter"/>
                <v:path arrowok="t" o:connecttype="custom" o:connectlocs="0,578644;2301478,578644;2301478,192881;2205038,192881;2397919,0;2590800,192881;2494359,192881;2494359,771525;0,771525;0,578644" o:connectangles="0,0,0,0,0,0,0,0,0,0"/>
              </v:shape>
            </w:pict>
          </mc:Fallback>
        </mc:AlternateContent>
      </w:r>
      <w:r w:rsidRPr="00D32E97">
        <w:rPr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column">
                  <wp:posOffset>4391025</wp:posOffset>
                </wp:positionH>
                <wp:positionV relativeFrom="paragraph">
                  <wp:posOffset>323215</wp:posOffset>
                </wp:positionV>
                <wp:extent cx="1057275" cy="295275"/>
                <wp:effectExtent l="0" t="0" r="28575" b="28575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275" cy="29527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32E97" w:rsidRPr="00D32E97" w:rsidP="00D32E97" w14:textId="5FEF3BAE">
                            <w:pPr>
                              <w:pStyle w:val="Heading4"/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32E97">
                              <w:rPr>
                                <w:b/>
                                <w:bCs/>
                                <w:i w:val="0"/>
                                <w:iCs w:val="0"/>
                                <w:color w:val="E7E6E6" w:themeColor="background2"/>
                                <w:spacing w:val="10"/>
                                <w:lang w:val="en-US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enerate Bi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width:83.25pt;height:23.25pt;margin-top:25.45pt;margin-left:345.75pt;mso-height-percent:0;mso-height-relative:margin;mso-width-percent:0;mso-width-relative:margin;mso-wrap-distance-bottom:3.6pt;mso-wrap-distance-left:9pt;mso-wrap-distance-right:9pt;mso-wrap-distance-top:3.6pt;mso-wrap-style:square;position:absolute;visibility:visible;v-text-anchor:top;z-index:251661312" fillcolor="#2f5496">
                <v:textbox>
                  <w:txbxContent>
                    <w:p w:rsidR="00D32E97" w:rsidRPr="00D32E97" w:rsidP="00D32E97" w14:paraId="4BD72B40" w14:textId="5FEF3BAE">
                      <w:pPr>
                        <w:pStyle w:val="Heading4"/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32E97">
                        <w:rPr>
                          <w:b/>
                          <w:bCs/>
                          <w:i w:val="0"/>
                          <w:iCs w:val="0"/>
                          <w:color w:val="E7E6E6" w:themeColor="background2"/>
                          <w:spacing w:val="10"/>
                          <w:lang w:val="en-US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>
                            <w14:noFill/>
                            <w14:prstDash w14:val="solid"/>
                            <w14:round/>
                          </w14:textOutline>
                        </w:rPr>
                        <w:t>Generate Bil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247900</wp:posOffset>
                </wp:positionH>
                <wp:positionV relativeFrom="paragraph">
                  <wp:posOffset>247015</wp:posOffset>
                </wp:positionV>
                <wp:extent cx="2085975" cy="990600"/>
                <wp:effectExtent l="0" t="19050" r="47625" b="19050"/>
                <wp:wrapNone/>
                <wp:docPr id="2" name="Arrow: Bent 2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085975" cy="990600"/>
                        </a:xfrm>
                        <a:prstGeom prst="ben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Bent 2" o:spid="_x0000_s1028" style="width:164.25pt;height:78pt;margin-top:19.45pt;margin-left:177pt;mso-wrap-distance-bottom:0;mso-wrap-distance-left:9pt;mso-wrap-distance-right:9pt;mso-wrap-distance-top:0;mso-wrap-style:square;position:absolute;visibility:visible;v-text-anchor:middle;z-index:251659264" coordsize="2085975,990600" path="m,990600l,557213c,317859,194034,123825,433388,123825l1838325,123825l1838325,l2085975,247650l1838325,495300l1838325,371475l433388,371475c330808,371475,247650,454633,247650,557213l247650,990600,,990600xe" fillcolor="#4472c4" strokecolor="#1f3763" strokeweight="1pt">
                <v:stroke joinstyle="miter"/>
                <v:path arrowok="t" o:connecttype="custom" o:connectlocs="0,990600;0,557213;433388,123825;1838325,123825;1838325,0;2085975,247650;1838325,495300;1838325,371475;433388,371475;247650,557213;247650,990600;0,990600" o:connectangles="0,0,0,0,0,0,0,0,0,0,0,0"/>
              </v:shape>
            </w:pict>
          </mc:Fallback>
        </mc:AlternateContent>
      </w:r>
      <w:r w:rsidR="00792832">
        <w:rPr>
          <w:noProof/>
          <w:sz w:val="32"/>
          <w:szCs w:val="32"/>
          <w:lang w:val="en-US"/>
        </w:rPr>
        <w:drawing>
          <wp:inline distT="0" distB="0" distL="0" distR="0">
            <wp:extent cx="3590925" cy="3200400"/>
            <wp:effectExtent l="0" t="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r w:rsidRPr="00D32E97">
        <w:t xml:space="preserve"> </w:t>
      </w:r>
    </w:p>
    <w:p w:rsidR="00D32E97" w:rsidP="00D32E97" w14:paraId="3EC9B74C" w14:textId="36B6145B">
      <w:pPr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   </w:t>
      </w:r>
      <w:r w:rsidRPr="00D32E97">
        <w:rPr>
          <w:b/>
          <w:bCs/>
          <w:sz w:val="32"/>
          <w:szCs w:val="32"/>
        </w:rPr>
        <w:t>5.</w:t>
      </w:r>
      <w:r>
        <w:rPr>
          <w:b/>
          <w:bCs/>
          <w:sz w:val="32"/>
          <w:szCs w:val="32"/>
        </w:rPr>
        <w:t xml:space="preserve"> Demonstration—</w:t>
      </w:r>
    </w:p>
    <w:p w:rsidR="004B683D" w:rsidP="004B683D" w14:paraId="2C1CC1CF" w14:textId="4F488326">
      <w:pPr>
        <w:rPr>
          <w:sz w:val="32"/>
          <w:szCs w:val="32"/>
        </w:rPr>
      </w:pPr>
      <w:r w:rsidRPr="00D32E97">
        <w:rPr>
          <w:b/>
          <w:bCs/>
          <w:sz w:val="32"/>
          <w:szCs w:val="32"/>
        </w:rPr>
        <w:t xml:space="preserve">   6.</w:t>
      </w:r>
      <w:r>
        <w:rPr>
          <w:b/>
          <w:bCs/>
          <w:sz w:val="32"/>
          <w:szCs w:val="32"/>
        </w:rPr>
        <w:t xml:space="preserve"> Future Aspects</w:t>
      </w:r>
      <w:r>
        <w:rPr>
          <w:b/>
          <w:bCs/>
          <w:sz w:val="32"/>
          <w:szCs w:val="32"/>
        </w:rPr>
        <w:t>—</w:t>
      </w:r>
      <w:r w:rsidRPr="004B683D">
        <w:rPr>
          <w:sz w:val="32"/>
          <w:szCs w:val="32"/>
        </w:rPr>
        <w:t xml:space="preserve">This setup can be used anywhere any number </w:t>
      </w:r>
      <w:r>
        <w:rPr>
          <w:sz w:val="32"/>
          <w:szCs w:val="32"/>
        </w:rPr>
        <w:t xml:space="preserve">of codes can be embedded in more functions and load corresponding </w:t>
      </w:r>
      <w:r>
        <w:rPr>
          <w:sz w:val="32"/>
          <w:szCs w:val="32"/>
        </w:rPr>
        <w:t>buttons. Just that this main code is a base code for any future gaming shop codes it uses pygame and Tkinter.</w:t>
      </w:r>
    </w:p>
    <w:p w:rsidR="00D32E97" w:rsidRPr="004B683D" w:rsidP="004B683D" w14:paraId="570F24DC" w14:textId="5E4F176A">
      <w:pPr>
        <w:rPr>
          <w:b/>
          <w:bCs/>
          <w:sz w:val="32"/>
          <w:szCs w:val="32"/>
        </w:rPr>
      </w:pPr>
      <w:r w:rsidRPr="004B683D">
        <w:rPr>
          <w:b/>
          <w:bCs/>
          <w:sz w:val="32"/>
          <w:szCs w:val="32"/>
        </w:rPr>
        <w:t xml:space="preserve"> 7.  </w:t>
      </w:r>
      <w:r>
        <w:rPr>
          <w:b/>
          <w:bCs/>
          <w:sz w:val="32"/>
          <w:szCs w:val="32"/>
        </w:rPr>
        <w:t xml:space="preserve">References-- </w:t>
      </w:r>
    </w:p>
    <w:p w:rsidR="004B683D" w:rsidRPr="004B683D" w:rsidP="004B683D" w14:paraId="52613CAA" w14:textId="72CECC82">
      <w:pPr>
        <w:rPr>
          <w:sz w:val="32"/>
          <w:szCs w:val="32"/>
        </w:rPr>
      </w:pPr>
      <w:r>
        <w:rPr>
          <w:sz w:val="32"/>
          <w:szCs w:val="32"/>
        </w:rPr>
        <w:t xml:space="preserve">        </w:t>
      </w:r>
    </w:p>
    <w:p w:rsidR="00BE43F4" w:rsidP="00BE43F4" w14:paraId="7048FDD7" w14:textId="25FC4559">
      <w:pPr>
        <w:rPr>
          <w:sz w:val="32"/>
          <w:szCs w:val="32"/>
          <w:lang w:val="en-US"/>
        </w:rPr>
      </w:pPr>
    </w:p>
    <w:p w:rsidR="00BE43F4" w:rsidRPr="00BE43F4" w:rsidP="00BE43F4" w14:paraId="65B8C671" w14:textId="77777777">
      <w:pPr>
        <w:rPr>
          <w:sz w:val="32"/>
          <w:szCs w:val="32"/>
          <w:lang w:val="en-US"/>
        </w:rPr>
      </w:pP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7C947C37"/>
    <w:multiLevelType w:val="hybridMultilevel"/>
    <w:tmpl w:val="A30C82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BC8"/>
    <w:rsid w:val="001C7F32"/>
    <w:rsid w:val="001F3271"/>
    <w:rsid w:val="0026779B"/>
    <w:rsid w:val="004B683D"/>
    <w:rsid w:val="00792832"/>
    <w:rsid w:val="00BE43F4"/>
    <w:rsid w:val="00CE1BC8"/>
    <w:rsid w:val="00D32E97"/>
  </w:rsids>
  <w:docVars>
    <w:docVar w:name="__Grammarly_42___1" w:val="H4sIAAAAAAAEAKtWcslP9kxRslIyNDYyMzA1NjQ3MDUwMTc2MDJU0lEKTi0uzszPAykwrAUAB5RVnSwAAAA="/>
    <w:docVar w:name="__Grammarly_42____i" w:val="H4sIAAAAAAAEAKtWckksSQxILCpxzi/NK1GyMqwFAAEhoTITAAAA"/>
  </w:docVars>
  <m:mathPr>
    <m:mathFont m:val="Cambria Math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23E0F1A6"/>
  <w15:chartTrackingRefBased/>
  <w15:docId w15:val="{BA0C025F-86C0-4A9F-8AE9-335417424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E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2E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E9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1B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928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28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28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28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2832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32E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2E9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32E97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microsoft.com/office/2007/relationships/diagramDrawing" Target="diagrams/drawing1.xml" /><Relationship Id="rId6" Type="http://schemas.openxmlformats.org/officeDocument/2006/relationships/diagramData" Target="diagrams/data1.xml" /><Relationship Id="rId7" Type="http://schemas.openxmlformats.org/officeDocument/2006/relationships/diagramLayout" Target="diagrams/layout1.xml" /><Relationship Id="rId8" Type="http://schemas.openxmlformats.org/officeDocument/2006/relationships/diagramQuickStyle" Target="diagrams/quickStyle1.xml" /><Relationship Id="rId9" Type="http://schemas.openxmlformats.org/officeDocument/2006/relationships/diagramColors" Target="diagrams/colors1.xml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4982260-DDD0-4449-836D-7FDBEDE1A37D}" type="doc">
      <dgm:prSet loTypeId="urn:microsoft.com/office/officeart/2005/8/layout/radial6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27BC4953-4D95-4032-9D60-8EAAB8E73BA7}">
      <dgm:prSet phldrT="[Text]"/>
      <dgm:spPr/>
      <dgm:t>
        <a:bodyPr/>
        <a:lstStyle/>
        <a:p>
          <a:r>
            <a:rPr lang="en-IN"/>
            <a:t>Game Menu</a:t>
          </a:r>
        </a:p>
      </dgm:t>
    </dgm:pt>
    <dgm:pt modelId="{A04A4174-DC20-46D1-9884-AE2BCF186BF2}" type="parTrans" cxnId="{2EAF57F6-8B1C-4906-9E4B-C4E8BC874DDA}">
      <dgm:prSet/>
      <dgm:spPr/>
      <dgm:t>
        <a:bodyPr/>
        <a:lstStyle/>
        <a:p>
          <a:endParaRPr lang="en-IN"/>
        </a:p>
      </dgm:t>
    </dgm:pt>
    <dgm:pt modelId="{A9B0EF77-B585-49C8-9828-DB584BBC773A}" type="sibTrans" cxnId="{2EAF57F6-8B1C-4906-9E4B-C4E8BC874DDA}">
      <dgm:prSet/>
      <dgm:spPr/>
      <dgm:t>
        <a:bodyPr/>
        <a:lstStyle/>
        <a:p>
          <a:endParaRPr lang="en-IN"/>
        </a:p>
      </dgm:t>
    </dgm:pt>
    <dgm:pt modelId="{B34C620A-371E-43CC-A588-9DC04328A167}">
      <dgm:prSet phldrT="[Text]"/>
      <dgm:spPr/>
      <dgm:t>
        <a:bodyPr/>
        <a:lstStyle/>
        <a:p>
          <a:r>
            <a:rPr lang="en-IN"/>
            <a:t>1. Snake</a:t>
          </a:r>
        </a:p>
      </dgm:t>
    </dgm:pt>
    <dgm:pt modelId="{99DDB87C-FF5E-40A3-AA61-00FEEE35B8A0}" type="parTrans" cxnId="{51A7A567-7163-4AB5-8A47-E01288D1D0DE}">
      <dgm:prSet/>
      <dgm:spPr/>
      <dgm:t>
        <a:bodyPr/>
        <a:lstStyle/>
        <a:p>
          <a:endParaRPr lang="en-IN"/>
        </a:p>
      </dgm:t>
    </dgm:pt>
    <dgm:pt modelId="{9DB9B70E-22C6-4DD5-9C33-9EBF1FF59368}" type="sibTrans" cxnId="{51A7A567-7163-4AB5-8A47-E01288D1D0DE}">
      <dgm:prSet/>
      <dgm:spPr/>
      <dgm:t>
        <a:bodyPr/>
        <a:lstStyle/>
        <a:p>
          <a:endParaRPr lang="en-IN"/>
        </a:p>
      </dgm:t>
    </dgm:pt>
    <dgm:pt modelId="{7735165E-57EA-415A-ABBB-1015EFC8467D}">
      <dgm:prSet phldrT="[Text]"/>
      <dgm:spPr/>
      <dgm:t>
        <a:bodyPr/>
        <a:lstStyle/>
        <a:p>
          <a:r>
            <a:rPr lang="en-IN"/>
            <a:t>2. Hangaroo</a:t>
          </a:r>
        </a:p>
      </dgm:t>
    </dgm:pt>
    <dgm:pt modelId="{9A4D6AEF-ACED-4340-9202-6B4154CA456A}" type="parTrans" cxnId="{F7F8B4A1-C0A0-4E24-BF8B-5F64E44A44AD}">
      <dgm:prSet/>
      <dgm:spPr/>
      <dgm:t>
        <a:bodyPr/>
        <a:lstStyle/>
        <a:p>
          <a:endParaRPr lang="en-IN"/>
        </a:p>
      </dgm:t>
    </dgm:pt>
    <dgm:pt modelId="{88FC87E9-D420-428D-9A1B-EF0041DD3DA0}" type="sibTrans" cxnId="{F7F8B4A1-C0A0-4E24-BF8B-5F64E44A44AD}">
      <dgm:prSet/>
      <dgm:spPr/>
      <dgm:t>
        <a:bodyPr/>
        <a:lstStyle/>
        <a:p>
          <a:endParaRPr lang="en-IN"/>
        </a:p>
      </dgm:t>
    </dgm:pt>
    <dgm:pt modelId="{37E2FBF9-E60A-4D06-A141-44BB69672AF4}">
      <dgm:prSet phldrT="[Text]"/>
      <dgm:spPr/>
      <dgm:t>
        <a:bodyPr/>
        <a:lstStyle/>
        <a:p>
          <a:r>
            <a:rPr lang="en-IN"/>
            <a:t>3. Color Game</a:t>
          </a:r>
        </a:p>
      </dgm:t>
    </dgm:pt>
    <dgm:pt modelId="{1961BC82-D7A9-4149-9950-50607012A4AE}" type="parTrans" cxnId="{6D97F5B1-5CBC-474A-8DED-6AF0DD76D957}">
      <dgm:prSet/>
      <dgm:spPr/>
      <dgm:t>
        <a:bodyPr/>
        <a:lstStyle/>
        <a:p>
          <a:endParaRPr lang="en-IN"/>
        </a:p>
      </dgm:t>
    </dgm:pt>
    <dgm:pt modelId="{5CF4B260-E93C-43B5-B22B-56978A83921C}" type="sibTrans" cxnId="{6D97F5B1-5CBC-474A-8DED-6AF0DD76D957}">
      <dgm:prSet/>
      <dgm:spPr/>
      <dgm:t>
        <a:bodyPr/>
        <a:lstStyle/>
        <a:p>
          <a:endParaRPr lang="en-IN"/>
        </a:p>
      </dgm:t>
    </dgm:pt>
    <dgm:pt modelId="{A64D30B1-4A04-4EAD-9D10-DE973D4966C7}">
      <dgm:prSet phldrT="[Text]"/>
      <dgm:spPr/>
      <dgm:t>
        <a:bodyPr/>
        <a:lstStyle/>
        <a:p>
          <a:r>
            <a:rPr lang="en-IN"/>
            <a:t>4. r_p_s</a:t>
          </a:r>
        </a:p>
      </dgm:t>
    </dgm:pt>
    <dgm:pt modelId="{FC24A7C7-015F-426B-A371-EA076388745B}" type="parTrans" cxnId="{859193DF-2DDC-4EA2-8B48-0CE141371144}">
      <dgm:prSet/>
      <dgm:spPr/>
      <dgm:t>
        <a:bodyPr/>
        <a:lstStyle/>
        <a:p>
          <a:endParaRPr lang="en-IN"/>
        </a:p>
      </dgm:t>
    </dgm:pt>
    <dgm:pt modelId="{D40C92E1-6CB3-4CEE-ADEB-7660B6875406}" type="sibTrans" cxnId="{859193DF-2DDC-4EA2-8B48-0CE141371144}">
      <dgm:prSet/>
      <dgm:spPr/>
      <dgm:t>
        <a:bodyPr/>
        <a:lstStyle/>
        <a:p>
          <a:endParaRPr lang="en-IN"/>
        </a:p>
      </dgm:t>
    </dgm:pt>
    <dgm:pt modelId="{18E1BF81-1E3D-4DFE-A0C1-6D81B2B811FA}" type="pres">
      <dgm:prSet presAssocID="{A4982260-DDD0-4449-836D-7FDBEDE1A37D}" presName="Name0" presStyleCnt="0">
        <dgm:presLayoutVars>
          <dgm:chMax val="1"/>
          <dgm:dir val="norm"/>
          <dgm:animLvl val="ctr"/>
          <dgm:resizeHandles val="exact"/>
        </dgm:presLayoutVars>
      </dgm:prSet>
      <dgm:spPr/>
    </dgm:pt>
    <dgm:pt modelId="{909B9CCE-5D48-4FF7-8B6C-C16C219A3CA9}" type="pres">
      <dgm:prSet presAssocID="{27BC4953-4D95-4032-9D60-8EAAB8E73BA7}" presName="centerShape" presStyleLbl="node0" presStyleIdx="0" presStyleCnt="1" custLinFactNeighborX="2771" custLinFactNeighborY="1584"/>
      <dgm:spPr/>
    </dgm:pt>
    <dgm:pt modelId="{2502EF91-3277-41AA-9063-FB1E40CF16DB}" type="pres">
      <dgm:prSet presAssocID="{B34C620A-371E-43CC-A588-9DC04328A167}" presName="node" presStyleLbl="node1" presStyleIdx="0" presStyleCnt="4">
        <dgm:presLayoutVars>
          <dgm:bulletEnabled val="1"/>
        </dgm:presLayoutVars>
      </dgm:prSet>
      <dgm:spPr/>
    </dgm:pt>
    <dgm:pt modelId="{A4B2F55B-AAF0-4F38-A7C4-1DFB7655C552}" type="pres">
      <dgm:prSet presAssocID="{B34C620A-371E-43CC-A588-9DC04328A167}" presName="dummy" presStyleCnt="0"/>
      <dgm:spPr/>
    </dgm:pt>
    <dgm:pt modelId="{59CAC72E-21BD-42A3-B0AF-905B1CFEFF7E}" type="pres">
      <dgm:prSet presAssocID="{9DB9B70E-22C6-4DD5-9C33-9EBF1FF59368}" presName="sibTrans" presStyleLbl="sibTrans2D1" presStyleIdx="0" presStyleCnt="4"/>
      <dgm:spPr/>
    </dgm:pt>
    <dgm:pt modelId="{7517126E-89EF-49FA-A3A1-D246F6EED828}" type="pres">
      <dgm:prSet presAssocID="{7735165E-57EA-415A-ABBB-1015EFC8467D}" presName="node" presStyleLbl="node1" presStyleIdx="1" presStyleCnt="4">
        <dgm:presLayoutVars>
          <dgm:bulletEnabled val="1"/>
        </dgm:presLayoutVars>
      </dgm:prSet>
      <dgm:spPr/>
    </dgm:pt>
    <dgm:pt modelId="{DC0D37D9-F3ED-481B-B147-32C1B8EBB137}" type="pres">
      <dgm:prSet presAssocID="{7735165E-57EA-415A-ABBB-1015EFC8467D}" presName="dummy" presStyleCnt="0"/>
      <dgm:spPr/>
    </dgm:pt>
    <dgm:pt modelId="{CE0883F8-9EAA-4431-9B86-E5C4A1E5C326}" type="pres">
      <dgm:prSet presAssocID="{88FC87E9-D420-428D-9A1B-EF0041DD3DA0}" presName="sibTrans" presStyleLbl="sibTrans2D1" presStyleIdx="1" presStyleCnt="4"/>
      <dgm:spPr/>
    </dgm:pt>
    <dgm:pt modelId="{DDFCD069-DD4C-40D6-BE76-7B8457990480}" type="pres">
      <dgm:prSet presAssocID="{37E2FBF9-E60A-4D06-A141-44BB69672AF4}" presName="node" presStyleLbl="node1" presStyleIdx="2" presStyleCnt="4">
        <dgm:presLayoutVars>
          <dgm:bulletEnabled val="1"/>
        </dgm:presLayoutVars>
      </dgm:prSet>
      <dgm:spPr/>
    </dgm:pt>
    <dgm:pt modelId="{1518D73A-064B-42FF-9B15-026A0CCEB69C}" type="pres">
      <dgm:prSet presAssocID="{37E2FBF9-E60A-4D06-A141-44BB69672AF4}" presName="dummy" presStyleCnt="0"/>
      <dgm:spPr/>
    </dgm:pt>
    <dgm:pt modelId="{860053D2-5830-47A5-AFF2-2239C61FA725}" type="pres">
      <dgm:prSet presAssocID="{5CF4B260-E93C-43B5-B22B-56978A83921C}" presName="sibTrans" presStyleLbl="sibTrans2D1" presStyleIdx="2" presStyleCnt="4"/>
      <dgm:spPr/>
    </dgm:pt>
    <dgm:pt modelId="{C8822991-0CBE-4DB4-BF3F-8D7B5069A466}" type="pres">
      <dgm:prSet presAssocID="{A64D30B1-4A04-4EAD-9D10-DE973D4966C7}" presName="node" presStyleLbl="node1" presStyleIdx="3" presStyleCnt="4">
        <dgm:presLayoutVars>
          <dgm:bulletEnabled val="1"/>
        </dgm:presLayoutVars>
      </dgm:prSet>
      <dgm:spPr/>
    </dgm:pt>
    <dgm:pt modelId="{225B9B17-6D6F-4765-B1AA-4AC8C0B8CAF5}" type="pres">
      <dgm:prSet presAssocID="{A64D30B1-4A04-4EAD-9D10-DE973D4966C7}" presName="dummy" presStyleCnt="0"/>
      <dgm:spPr/>
    </dgm:pt>
    <dgm:pt modelId="{A26DF8E2-A236-4015-B9CC-7030B3EBE6CD}" type="pres">
      <dgm:prSet presAssocID="{D40C92E1-6CB3-4CEE-ADEB-7660B6875406}" presName="sibTrans" presStyleLbl="sibTrans2D1" presStyleIdx="3" presStyleCnt="4"/>
      <dgm:spPr/>
    </dgm:pt>
  </dgm:ptLst>
  <dgm:cxnLst>
    <dgm:cxn modelId="{00373D60-9C2D-499D-9150-832728EB3B5D}" type="presOf" srcId="{5CF4B260-E93C-43B5-B22B-56978A83921C}" destId="{860053D2-5830-47A5-AFF2-2239C61FA725}" srcOrd="0" destOrd="0" presId="urn:microsoft.com/office/officeart/2005/8/layout/radial6"/>
    <dgm:cxn modelId="{51A7A567-7163-4AB5-8A47-E01288D1D0DE}" srcId="{27BC4953-4D95-4032-9D60-8EAAB8E73BA7}" destId="{B34C620A-371E-43CC-A588-9DC04328A167}" srcOrd="0" destOrd="0" parTransId="{99DDB87C-FF5E-40A3-AA61-00FEEE35B8A0}" sibTransId="{9DB9B70E-22C6-4DD5-9C33-9EBF1FF59368}"/>
    <dgm:cxn modelId="{9641276F-C858-48DB-8CF3-8A52924175ED}" type="presOf" srcId="{A64D30B1-4A04-4EAD-9D10-DE973D4966C7}" destId="{C8822991-0CBE-4DB4-BF3F-8D7B5069A466}" srcOrd="0" destOrd="0" presId="urn:microsoft.com/office/officeart/2005/8/layout/radial6"/>
    <dgm:cxn modelId="{7085C475-8371-443A-A770-0A3820602596}" type="presOf" srcId="{88FC87E9-D420-428D-9A1B-EF0041DD3DA0}" destId="{CE0883F8-9EAA-4431-9B86-E5C4A1E5C326}" srcOrd="0" destOrd="0" presId="urn:microsoft.com/office/officeart/2005/8/layout/radial6"/>
    <dgm:cxn modelId="{627F488B-E6E6-42A2-8252-68422D838E61}" type="presOf" srcId="{D40C92E1-6CB3-4CEE-ADEB-7660B6875406}" destId="{A26DF8E2-A236-4015-B9CC-7030B3EBE6CD}" srcOrd="0" destOrd="0" presId="urn:microsoft.com/office/officeart/2005/8/layout/radial6"/>
    <dgm:cxn modelId="{F7F8B4A1-C0A0-4E24-BF8B-5F64E44A44AD}" srcId="{27BC4953-4D95-4032-9D60-8EAAB8E73BA7}" destId="{7735165E-57EA-415A-ABBB-1015EFC8467D}" srcOrd="1" destOrd="0" parTransId="{9A4D6AEF-ACED-4340-9202-6B4154CA456A}" sibTransId="{88FC87E9-D420-428D-9A1B-EF0041DD3DA0}"/>
    <dgm:cxn modelId="{1035C5A2-6863-4DE8-B612-FB6F6B1B98AB}" type="presOf" srcId="{9DB9B70E-22C6-4DD5-9C33-9EBF1FF59368}" destId="{59CAC72E-21BD-42A3-B0AF-905B1CFEFF7E}" srcOrd="0" destOrd="0" presId="urn:microsoft.com/office/officeart/2005/8/layout/radial6"/>
    <dgm:cxn modelId="{6D97F5B1-5CBC-474A-8DED-6AF0DD76D957}" srcId="{27BC4953-4D95-4032-9D60-8EAAB8E73BA7}" destId="{37E2FBF9-E60A-4D06-A141-44BB69672AF4}" srcOrd="2" destOrd="0" parTransId="{1961BC82-D7A9-4149-9950-50607012A4AE}" sibTransId="{5CF4B260-E93C-43B5-B22B-56978A83921C}"/>
    <dgm:cxn modelId="{5302DDBB-5BA4-484D-80F5-7D7F725D47F3}" type="presOf" srcId="{27BC4953-4D95-4032-9D60-8EAAB8E73BA7}" destId="{909B9CCE-5D48-4FF7-8B6C-C16C219A3CA9}" srcOrd="0" destOrd="0" presId="urn:microsoft.com/office/officeart/2005/8/layout/radial6"/>
    <dgm:cxn modelId="{F94DB9C0-0BAF-4A88-A918-D86FA2EC7F16}" type="presOf" srcId="{A4982260-DDD0-4449-836D-7FDBEDE1A37D}" destId="{18E1BF81-1E3D-4DFE-A0C1-6D81B2B811FA}" srcOrd="0" destOrd="0" presId="urn:microsoft.com/office/officeart/2005/8/layout/radial6"/>
    <dgm:cxn modelId="{859193DF-2DDC-4EA2-8B48-0CE141371144}" srcId="{27BC4953-4D95-4032-9D60-8EAAB8E73BA7}" destId="{A64D30B1-4A04-4EAD-9D10-DE973D4966C7}" srcOrd="3" destOrd="0" parTransId="{FC24A7C7-015F-426B-A371-EA076388745B}" sibTransId="{D40C92E1-6CB3-4CEE-ADEB-7660B6875406}"/>
    <dgm:cxn modelId="{A42D2EE4-E307-4916-9302-B821F62EDCAC}" type="presOf" srcId="{7735165E-57EA-415A-ABBB-1015EFC8467D}" destId="{7517126E-89EF-49FA-A3A1-D246F6EED828}" srcOrd="0" destOrd="0" presId="urn:microsoft.com/office/officeart/2005/8/layout/radial6"/>
    <dgm:cxn modelId="{F1B55BEA-FAAA-4DD1-BEDA-F2F197119549}" type="presOf" srcId="{37E2FBF9-E60A-4D06-A141-44BB69672AF4}" destId="{DDFCD069-DD4C-40D6-BE76-7B8457990480}" srcOrd="0" destOrd="0" presId="urn:microsoft.com/office/officeart/2005/8/layout/radial6"/>
    <dgm:cxn modelId="{F9976EF4-2F2D-4DF8-B82A-C43EA97D78EE}" type="presOf" srcId="{B34C620A-371E-43CC-A588-9DC04328A167}" destId="{2502EF91-3277-41AA-9063-FB1E40CF16DB}" srcOrd="0" destOrd="0" presId="urn:microsoft.com/office/officeart/2005/8/layout/radial6"/>
    <dgm:cxn modelId="{2EAF57F6-8B1C-4906-9E4B-C4E8BC874DDA}" srcId="{A4982260-DDD0-4449-836D-7FDBEDE1A37D}" destId="{27BC4953-4D95-4032-9D60-8EAAB8E73BA7}" srcOrd="0" destOrd="0" parTransId="{A04A4174-DC20-46D1-9884-AE2BCF186BF2}" sibTransId="{A9B0EF77-B585-49C8-9828-DB584BBC773A}"/>
    <dgm:cxn modelId="{CEA837F6-3B5E-41CB-96F0-F9D46847F24C}" type="presParOf" srcId="{18E1BF81-1E3D-4DFE-A0C1-6D81B2B811FA}" destId="{909B9CCE-5D48-4FF7-8B6C-C16C219A3CA9}" srcOrd="0" destOrd="0" presId="urn:microsoft.com/office/officeart/2005/8/layout/radial6"/>
    <dgm:cxn modelId="{9C602E1E-B931-4A90-B079-65EA42B3A166}" type="presParOf" srcId="{18E1BF81-1E3D-4DFE-A0C1-6D81B2B811FA}" destId="{2502EF91-3277-41AA-9063-FB1E40CF16DB}" srcOrd="1" destOrd="0" presId="urn:microsoft.com/office/officeart/2005/8/layout/radial6"/>
    <dgm:cxn modelId="{023D1325-6243-40C7-9D33-084212C4E247}" type="presParOf" srcId="{18E1BF81-1E3D-4DFE-A0C1-6D81B2B811FA}" destId="{A4B2F55B-AAF0-4F38-A7C4-1DFB7655C552}" srcOrd="2" destOrd="0" presId="urn:microsoft.com/office/officeart/2005/8/layout/radial6"/>
    <dgm:cxn modelId="{490927AD-12B5-4F19-9E3F-A9881FDAD70F}" type="presParOf" srcId="{18E1BF81-1E3D-4DFE-A0C1-6D81B2B811FA}" destId="{59CAC72E-21BD-42A3-B0AF-905B1CFEFF7E}" srcOrd="3" destOrd="0" presId="urn:microsoft.com/office/officeart/2005/8/layout/radial6"/>
    <dgm:cxn modelId="{5936DE82-2013-49B0-9199-1A50E1B8E836}" type="presParOf" srcId="{18E1BF81-1E3D-4DFE-A0C1-6D81B2B811FA}" destId="{7517126E-89EF-49FA-A3A1-D246F6EED828}" srcOrd="4" destOrd="0" presId="urn:microsoft.com/office/officeart/2005/8/layout/radial6"/>
    <dgm:cxn modelId="{6844DDBA-8677-430F-B5A4-33533439E5A6}" type="presParOf" srcId="{18E1BF81-1E3D-4DFE-A0C1-6D81B2B811FA}" destId="{DC0D37D9-F3ED-481B-B147-32C1B8EBB137}" srcOrd="5" destOrd="0" presId="urn:microsoft.com/office/officeart/2005/8/layout/radial6"/>
    <dgm:cxn modelId="{29406442-1276-48B7-83DE-38D3E2FD05AE}" type="presParOf" srcId="{18E1BF81-1E3D-4DFE-A0C1-6D81B2B811FA}" destId="{CE0883F8-9EAA-4431-9B86-E5C4A1E5C326}" srcOrd="6" destOrd="0" presId="urn:microsoft.com/office/officeart/2005/8/layout/radial6"/>
    <dgm:cxn modelId="{DDFF66CF-0E21-410C-80CA-3AC4E6E3DAF5}" type="presParOf" srcId="{18E1BF81-1E3D-4DFE-A0C1-6D81B2B811FA}" destId="{DDFCD069-DD4C-40D6-BE76-7B8457990480}" srcOrd="7" destOrd="0" presId="urn:microsoft.com/office/officeart/2005/8/layout/radial6"/>
    <dgm:cxn modelId="{D689FF99-EFA6-47C9-B761-7E2C77BFFB15}" type="presParOf" srcId="{18E1BF81-1E3D-4DFE-A0C1-6D81B2B811FA}" destId="{1518D73A-064B-42FF-9B15-026A0CCEB69C}" srcOrd="8" destOrd="0" presId="urn:microsoft.com/office/officeart/2005/8/layout/radial6"/>
    <dgm:cxn modelId="{B2B74899-F944-48C1-847D-26961ED7F46C}" type="presParOf" srcId="{18E1BF81-1E3D-4DFE-A0C1-6D81B2B811FA}" destId="{860053D2-5830-47A5-AFF2-2239C61FA725}" srcOrd="9" destOrd="0" presId="urn:microsoft.com/office/officeart/2005/8/layout/radial6"/>
    <dgm:cxn modelId="{87FA8D24-15C1-4CBF-9BF8-AD1E7AD9B731}" type="presParOf" srcId="{18E1BF81-1E3D-4DFE-A0C1-6D81B2B811FA}" destId="{C8822991-0CBE-4DB4-BF3F-8D7B5069A466}" srcOrd="10" destOrd="0" presId="urn:microsoft.com/office/officeart/2005/8/layout/radial6"/>
    <dgm:cxn modelId="{F27F55DA-8875-4BD1-85AB-54C9414D4C25}" type="presParOf" srcId="{18E1BF81-1E3D-4DFE-A0C1-6D81B2B811FA}" destId="{225B9B17-6D6F-4765-B1AA-4AC8C0B8CAF5}" srcOrd="11" destOrd="0" presId="urn:microsoft.com/office/officeart/2005/8/layout/radial6"/>
    <dgm:cxn modelId="{29FADCD7-69AE-4E90-826C-D5CF2CCDD5AC}" type="presParOf" srcId="{18E1BF81-1E3D-4DFE-A0C1-6D81B2B811FA}" destId="{A26DF8E2-A236-4015-B9CC-7030B3EBE6CD}" srcOrd="12" destOrd="0" presId="urn:microsoft.com/office/officeart/2005/8/layout/radial6"/>
  </dgm:cxnLst>
  <dgm:bg/>
  <dgm:whole/>
  <dgm:extLst>
    <a:ext xmlns:a="http://schemas.openxmlformats.org/drawingml/2006/main" uri="http://schemas.microsoft.com/office/drawing/2008/diagram">
      <dsp:dataModelExt xmlns:dsp="http://schemas.microsoft.com/office/drawing/2008/diagram" minVer="http://schemas.openxmlformats.org/drawingml/2006/diagram" relId="rId5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26DF8E2-A236-4015-B9CC-7030B3EBE6CD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0800000"/>
            <a:gd name="adj2" fmla="val 162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60053D2-5830-47A5-AFF2-2239C61FA725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5400000"/>
            <a:gd name="adj2" fmla="val 108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E0883F8-9EAA-4431-9B86-E5C4A1E5C326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0"/>
            <a:gd name="adj2" fmla="val 540000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9CAC72E-21BD-42A3-B0AF-905B1CFEFF7E}">
      <dsp:nvSpPr>
        <dsp:cNvPr id="0" name=""/>
        <dsp:cNvSpPr/>
      </dsp:nvSpPr>
      <dsp:spPr>
        <a:xfrm>
          <a:off x="563691" y="368428"/>
          <a:ext cx="2463542" cy="2463542"/>
        </a:xfrm>
        <a:prstGeom prst="blockArc">
          <a:avLst>
            <a:gd name="adj1" fmla="val 16200000"/>
            <a:gd name="adj2" fmla="val 0"/>
            <a:gd name="adj3" fmla="val 4635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09B9CCE-5D48-4FF7-8B6C-C16C219A3CA9}">
      <dsp:nvSpPr>
        <dsp:cNvPr id="0" name=""/>
        <dsp:cNvSpPr/>
      </dsp:nvSpPr>
      <dsp:spPr>
        <a:xfrm>
          <a:off x="1295803" y="1071976"/>
          <a:ext cx="1132684" cy="1132684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/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Game Menu</a:t>
          </a:r>
        </a:p>
      </dsp:txBody>
      <dsp:txXfrm>
        <a:off x="1461681" y="1237854"/>
        <a:ext cx="800928" cy="800928"/>
      </dsp:txXfrm>
    </dsp:sp>
    <dsp:sp modelId="{2502EF91-3277-41AA-9063-FB1E40CF16DB}">
      <dsp:nvSpPr>
        <dsp:cNvPr id="0" name=""/>
        <dsp:cNvSpPr/>
      </dsp:nvSpPr>
      <dsp:spPr>
        <a:xfrm>
          <a:off x="1399022" y="532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/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1. Snake</a:t>
          </a:r>
        </a:p>
      </dsp:txBody>
      <dsp:txXfrm>
        <a:off x="1515136" y="116646"/>
        <a:ext cx="560651" cy="560651"/>
      </dsp:txXfrm>
    </dsp:sp>
    <dsp:sp modelId="{7517126E-89EF-49FA-A3A1-D246F6EED828}">
      <dsp:nvSpPr>
        <dsp:cNvPr id="0" name=""/>
        <dsp:cNvSpPr/>
      </dsp:nvSpPr>
      <dsp:spPr>
        <a:xfrm>
          <a:off x="2602250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/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2. Hangaroo</a:t>
          </a:r>
        </a:p>
      </dsp:txBody>
      <dsp:txXfrm>
        <a:off x="2718364" y="1319874"/>
        <a:ext cx="560651" cy="560651"/>
      </dsp:txXfrm>
    </dsp:sp>
    <dsp:sp modelId="{DDFCD069-DD4C-40D6-BE76-7B8457990480}">
      <dsp:nvSpPr>
        <dsp:cNvPr id="0" name=""/>
        <dsp:cNvSpPr/>
      </dsp:nvSpPr>
      <dsp:spPr>
        <a:xfrm>
          <a:off x="1399022" y="2406988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/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3. Color Game</a:t>
          </a:r>
        </a:p>
      </dsp:txBody>
      <dsp:txXfrm>
        <a:off x="1515136" y="2523102"/>
        <a:ext cx="560651" cy="560651"/>
      </dsp:txXfrm>
    </dsp:sp>
    <dsp:sp modelId="{C8822991-0CBE-4DB4-BF3F-8D7B5069A466}">
      <dsp:nvSpPr>
        <dsp:cNvPr id="0" name=""/>
        <dsp:cNvSpPr/>
      </dsp:nvSpPr>
      <dsp:spPr>
        <a:xfrm>
          <a:off x="195795" y="1203760"/>
          <a:ext cx="792879" cy="792879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/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1000" kern="1200"/>
            <a:t>4. r_p_s</a:t>
          </a:r>
        </a:p>
      </dsp:txBody>
      <dsp:txXfrm>
        <a:off x="311909" y="1319874"/>
        <a:ext cx="560651" cy="56065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6">
  <dgm:title val=""/>
  <dgm:desc val=""/>
  <dgm:catLst>
    <dgm:cat type="cycle" pri="9000"/>
    <dgm:cat type="relationship" pri="2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Name0">
    <dgm:varLst>
      <dgm:chMax val="1"/>
      <dgm:dir val="norm"/>
      <dgm:animLvl val="ctr"/>
      <dgm:resizeHandles val="exact"/>
    </dgm:varLst>
    <dgm:choose name="Name1">
      <dgm:if name="Name2" func="var" arg="dir" op="equ" val="norm">
        <dgm:choose name="Name3">
          <dgm:if name="Name4" axis="ch ch" ptType="node node" st="1 1" cnt="1 0" func="cnt" arg="none" op="lte" val="1">
            <dgm:alg type="cycle">
              <dgm:param type="ctrShpMap" val="fNode"/>
              <dgm:param type="spanAng" val="360"/>
              <dgm:param type="stAng" val="90"/>
            </dgm:alg>
          </dgm:if>
          <dgm:else name="Name5">
            <dgm:alg type="cycle">
              <dgm:param type="ctrShpMap" val="fNode"/>
              <dgm:param type="spanAng" val="360"/>
              <dgm:param type="stAng" val="0"/>
            </dgm:alg>
          </dgm:else>
        </dgm:choose>
      </dgm:if>
      <dgm:else name="Name6">
        <dgm:choose name="Name7">
          <dgm:if name="Name8" axis="ch ch" ptType="node node" st="1 1" cnt="1 0" func="cnt" arg="none" op="lte" val="1">
            <dgm:alg type="cycle">
              <dgm:param type="ctrShpMap" val="fNode"/>
              <dgm:param type="spanAng" val="360"/>
              <dgm:param type="stAng" val="-90"/>
            </dgm:alg>
          </dgm:if>
          <dgm:else name="Name9">
            <dgm:alg type="cycle">
              <dgm:param type="ctrShpMap" val="fNode"/>
              <dgm:param type="spanAng" val="-360"/>
              <dgm:param type="stAng" val="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10">
      <dgm:if name="Name11" func="var" arg="dir" op="equ" val="norm">
        <dgm:choose name="Name12">
          <dgm:if name="Name13" axis="ch ch" ptType="node node" st="1 1" cnt="1 0" func="cnt" arg="none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des" forName="oneNode" refType="primFontSz" refFor="ch" refForName="centerShape" op="lte" fact="0.95"/>
              <dgm:constr type="diam" for="ch" forName="singleconn" refType="diam" op="equ" fact="-1"/>
              <dgm:constr type="h" for="ch" forName="singleconn" refType="w" refFor="ch" refForName="oneComp" fact="0.24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4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forName="sibTrans" refType="diam" op="equ"/>
              <dgm:constr type="h" for="ch" forName="sibTrans" refType="w" refFor="ch" refForName="node" fact="0.24"/>
              <dgm:constr type="w" for="ch" forName="dummy" val="1"/>
            </dgm:constrLst>
          </dgm:else>
        </dgm:choose>
      </dgm:if>
      <dgm:else name="Name15">
        <dgm:choose name="Name16">
          <dgm:if name="Name17" axis="ch ch" ptType="node node" st="1 1" cnt="1 0" func="cnt" arg="none" op="equ" val="1">
            <dgm:constrLst>
              <dgm:constr type="diam" val="170"/>
              <dgm:constr type="w" for="ch" forName="centerShape" refType="w"/>
              <dgm:constr type="w" for="ch" forName="oneComp" refType="w" refFor="ch" refForName="centerShape" op="equ" fact="0.7"/>
              <dgm:constr type="sp" refType="w" refFor="ch" refForName="oneComp" fact="0.3"/>
              <dgm:constr type="sibSp" refType="w" refFor="ch" refForName="oneComp" fact="0.3"/>
              <dgm:constr type="primFontSz" for="ch" forName="centerShape" val="65"/>
              <dgm:constr type="primFontSz" for="des" forName="oneNode" refType="primFontSz" refFor="ch" refForName="centerShape" fact="0.95"/>
              <dgm:constr type="primFontSz" for="ch" forName="oneNode" refType="primFontSz" refFor="ch" refForName="centerShape" op="lte" fact="0.95"/>
              <dgm:constr type="diam" for="ch" forName="singleconn" refType="diam"/>
              <dgm:constr type="h" for="ch" forName="singleconn" refType="w" refFor="ch" refForName="oneComp" fact="0.24"/>
              <dgm:constr type="diam" for="ch" refType="diam" op="equ"/>
              <dgm:constr type="w" for="ch" forName="dummya" refType="w" refFor="ch" refForName="oneComp" op="equ"/>
              <dgm:constr type="w" for="ch" forName="dummyb" refType="w" refFor="ch" refForName="oneComp" op="equ"/>
              <dgm:constr type="w" for="ch" forName="dummyc" refType="w" refFor="ch" refForName="oneComp" op="equ"/>
            </dgm:constrLst>
          </dgm:if>
          <dgm:else name="Name18">
            <dgm:constrLst>
              <dgm:constr type="diam" val="170"/>
              <dgm:constr type="w" for="ch" forName="centerShape" refType="w"/>
              <dgm:constr type="w" for="ch" forName="node" refType="w" refFor="ch" refForName="centerShape" op="equ" fact="0.7"/>
              <dgm:constr type="sp" refType="w" refFor="ch" refForName="node" fact="0.3"/>
              <dgm:constr type="sibSp" refType="w" refFor="ch" refForName="node" fact="0.3"/>
              <dgm:constr type="primFontSz" for="ch" forName="centerShape" val="65"/>
              <dgm:constr type="primFontSz" for="des" forName="node" refType="primFontSz" refFor="ch" refForName="centerShape" fact="0.78"/>
              <dgm:constr type="primFontSz" for="ch" forName="node" refType="primFontSz" refFor="ch" refForName="centerShape" op="lte" fact="0.95"/>
              <dgm:constr type="diam" for="ch" ptType="sibTrans" refType="diam" fact="-1"/>
              <dgm:constr type="h" for="ch" forName="sibTrans" refType="w" refFor="ch" refForName="node" fact="0.24"/>
              <dgm:constr type="diam" for="ch" refType="diam" op="equ" fact="-1"/>
              <dgm:constr type="w" for="ch" forName="dummy" val="1"/>
            </dgm:constrLst>
          </dgm:else>
        </dgm:choose>
      </dgm:else>
    </dgm:choose>
    <dgm:ruleLst>
      <dgm:rule type="diam" val="INF" fact="NaN" max="NaN"/>
    </dgm:ruleLst>
    <dgm:forEach name="Name19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1"/>
          <dgm:constr type="bMarg" refType="primFontSz" fact="0.1"/>
          <dgm:constr type="lMarg" refType="primFontSz" fact="0.1"/>
          <dgm:constr type="rMarg" refType="primFontSz" fact="0.1"/>
        </dgm:constrLst>
        <dgm:ruleLst>
          <dgm:rule type="primFontSz" val="5" fact="NaN" max="NaN"/>
        </dgm:ruleLst>
      </dgm:layoutNode>
      <dgm:forEach name="Name20" axis="ch">
        <dgm:forEach name="Name21" axis="self" ptType="node">
          <dgm:choose name="Name22">
            <dgm:if name="Name23" axis="par ch" ptType="node node" func="cnt" arg="none" op="gt" val="1">
              <dgm:layoutNode name="node" styleLbl="node1">
                <dgm:varLst>
                  <dgm:bulletEnabled val="1"/>
                </dgm:varLst>
                <dgm:alg type="tx">
                  <dgm:param type="txAnchorVertCh" val="mid"/>
                </dgm:alg>
                <dgm:shape xmlns:r="http://schemas.openxmlformats.org/officeDocument/2006/relationships" type="ellipse" r:blip="">
                  <dgm:adjLst/>
                </dgm:shape>
                <dgm:presOf axis="desOrSelf" ptType="node"/>
                <dgm:constrLst>
                  <dgm:constr type="h" refType="w"/>
                  <dgm:constr type="tMarg" refType="primFontSz" fact="0.1"/>
                  <dgm:constr type="bMarg" refType="primFontSz" fact="0.1"/>
                  <dgm:constr type="lMarg" refType="primFontSz" fact="0.1"/>
                  <dgm:constr type="rMarg" refType="primFontSz" fact="0.1"/>
                </dgm:constrLst>
                <dgm:ruleLst>
                  <dgm:rule type="primFontSz" val="5" fact="NaN" max="NaN"/>
                </dgm:ruleLst>
              </dgm:layoutNode>
              <dgm:layoutNode name="dummy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" axis="followSib" ptType="sibTrans" hideLastTrans="false" cnt="1">
                <dgm:layoutNode name="sibTrans" styleLbl="sibTrans2D1">
                  <dgm:alg type="conn">
                    <dgm:param type="begPts" val="ctr"/>
                    <dgm:param type="begSty" val="noArr"/>
                    <dgm:param type="connRout" val="curve"/>
                    <dgm:param type="dstNode" val="node"/>
                    <dgm:param type="endPts" val="ctr"/>
                    <dgm:param type="endSty" val="noArr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if name="Name24" axis="par ch" ptType="node node" func="cnt" arg="none" op="equ" val="1">
              <dgm:layoutNode name="oneComp">
                <dgm:alg type="composite">
                  <dgm:param type="ar" val="1"/>
                </dgm:alg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  <dgm:constr type="l" for="ch" forName="dummyConnPt" refType="w" fact="0.5"/>
                  <dgm:constr type="t" for="ch" forName="dummyConnPt" refType="w" fact="0.5"/>
                  <dgm:constr type="l" for="ch" forName="oneNode"/>
                  <dgm:constr type="t" for="ch" forName="oneNode"/>
                  <dgm:constr type="h" for="ch" forName="oneNode" refType="h"/>
                  <dgm:constr type="w" for="ch" forName="oneNode" refType="w"/>
                </dgm:constrLst>
                <dgm:ruleLst/>
                <dgm:layoutNode name="dummyConnPt" styleLbl="node1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val="1"/>
                    <dgm:constr type="h" val="1"/>
                  </dgm:constrLst>
                  <dgm:ruleLst/>
                </dgm:layoutNode>
                <dgm:layoutNode name="oneNode" styleLbl="node1">
                  <dgm:varLst>
                    <dgm:bulletEnabled val="1"/>
                  </dgm:varLst>
                  <dgm:alg type="tx">
                    <dgm:param type="txAnchorVertCh" val="mid"/>
                  </dgm:alg>
                  <dgm:shape xmlns:r="http://schemas.openxmlformats.org/officeDocument/2006/relationships" type="ellipse" r:blip="">
                    <dgm:adjLst/>
                  </dgm:shape>
                  <dgm:presOf axis="desOrSelf" ptType="node"/>
                  <dgm:constrLst>
                    <dgm:constr type="h" refType="w"/>
                    <dgm:constr type="tMarg" refType="primFontSz" fact="0.1"/>
                    <dgm:constr type="bMarg" refType="primFontSz" fact="0.1"/>
                    <dgm:constr type="lMarg" refType="primFontSz" fact="0.1"/>
                    <dgm:constr type="rMarg" refType="primFontSz" fact="0.1"/>
                  </dgm:constrLst>
                  <dgm:ruleLst>
                    <dgm:rule type="primFontSz" val="5" fact="NaN" max="NaN"/>
                  </dgm:ruleLst>
                </dgm:layoutNode>
              </dgm:layoutNode>
              <dgm:layoutNode name="dummya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b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layoutNode name="dummyc">
                <dgm:alg type="sp"/>
                <dgm:shape xmlns:r="http://schemas.openxmlformats.org/officeDocument/2006/relationships" r:blip="">
                  <dgm:adjLst/>
                </dgm:shape>
                <dgm:presOf/>
                <dgm:constrLst>
                  <dgm:constr type="h" refType="w"/>
                </dgm:constrLst>
                <dgm:ruleLst/>
              </dgm:layoutNode>
              <dgm:forEach name="sibTransForEach1" axis="followSib" ptType="sibTrans" hideLastTrans="false" cnt="1">
                <dgm:layoutNode name="singleconn" styleLbl="sibTrans2D1">
                  <dgm:alg type="conn">
                    <dgm:param type="begPts" val="bCtr"/>
                    <dgm:param type="begSty" val="noArr"/>
                    <dgm:param type="connRout" val="longCurve"/>
                    <dgm:param type="dstNode" val="dummyConnPt"/>
                    <dgm:param type="endPts" val="tCtr"/>
                    <dgm:param type="endSty" val="noArr"/>
                    <dgm:param type="srcNode" val="dummyConnPt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</dgm:if>
            <dgm:else name="Name25"/>
          </dgm:choos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8C23D-5132-4B1B-A99C-4CFECD788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ANK</dc:creator>
  <cp:lastModifiedBy>MAYANK</cp:lastModifiedBy>
  <cp:revision>4</cp:revision>
  <dcterms:created xsi:type="dcterms:W3CDTF">2021-03-18T08:20:00Z</dcterms:created>
  <dcterms:modified xsi:type="dcterms:W3CDTF">2021-03-18T10:42:00Z</dcterms:modified>
</cp:coreProperties>
</file>